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97027" w:rsidRPr="00BE2634" w:rsidRDefault="00697027" w:rsidP="00697027">
      <w:pPr>
        <w:rPr>
          <w:rFonts w:ascii="Arial" w:eastAsia="Times New Roman" w:hAnsi="Arial" w:cs="Arial"/>
          <w:bCs/>
          <w:color w:val="000000" w:themeColor="text1"/>
        </w:rPr>
      </w:pPr>
      <w:bookmarkStart w:id="0" w:name="_GoBack"/>
      <w:bookmarkEnd w:id="0"/>
      <w:r w:rsidRPr="00BE2634">
        <w:rPr>
          <w:rFonts w:ascii="Arial" w:hAnsi="Arial" w:cs="Arial"/>
          <w:b/>
          <w:color w:val="000000" w:themeColor="text1"/>
        </w:rPr>
        <w:t>Table S2.</w:t>
      </w:r>
      <w:r w:rsidRPr="00BE2634">
        <w:rPr>
          <w:rFonts w:ascii="Arial" w:hAnsi="Arial" w:cs="Arial"/>
          <w:color w:val="000000" w:themeColor="text1"/>
        </w:rPr>
        <w:t xml:space="preserve"> Top 250 differentially expressed genes</w:t>
      </w:r>
      <w:r w:rsidRPr="00BE2634">
        <w:rPr>
          <w:rFonts w:ascii="Arial" w:hAnsi="Arial" w:cs="Arial"/>
          <w:color w:val="000000" w:themeColor="text1"/>
          <w:sz w:val="24"/>
          <w:szCs w:val="24"/>
        </w:rPr>
        <w:t xml:space="preserve"> (DEGs) </w:t>
      </w:r>
      <w:r w:rsidRPr="00BE2634">
        <w:rPr>
          <w:rFonts w:ascii="Arial" w:hAnsi="Arial" w:cs="Arial"/>
          <w:color w:val="000000" w:themeColor="text1"/>
        </w:rPr>
        <w:t>and their</w:t>
      </w:r>
      <w:r w:rsidR="005B2A38">
        <w:rPr>
          <w:rFonts w:ascii="Arial" w:hAnsi="Arial" w:cs="Arial"/>
          <w:color w:val="000000" w:themeColor="text1"/>
        </w:rPr>
        <w:t xml:space="preserve"> </w:t>
      </w:r>
      <w:r w:rsidR="0050519C" w:rsidRPr="00BE2634">
        <w:rPr>
          <w:rFonts w:ascii="Arial" w:eastAsia="Times New Roman" w:hAnsi="Arial" w:cs="Arial"/>
          <w:bCs/>
          <w:color w:val="000000" w:themeColor="text1"/>
        </w:rPr>
        <w:t>s</w:t>
      </w:r>
      <w:r w:rsidRPr="00BE2634">
        <w:rPr>
          <w:rFonts w:ascii="Arial" w:eastAsia="Times New Roman" w:hAnsi="Arial" w:cs="Arial"/>
          <w:bCs/>
          <w:color w:val="000000" w:themeColor="text1"/>
        </w:rPr>
        <w:t>equence</w:t>
      </w:r>
    </w:p>
    <w:tbl>
      <w:tblPr>
        <w:tblStyle w:val="TableGrid"/>
        <w:tblW w:w="13623" w:type="dxa"/>
        <w:jc w:val="center"/>
        <w:tblLook w:val="04A0" w:firstRow="1" w:lastRow="0" w:firstColumn="1" w:lastColumn="0" w:noHBand="0" w:noVBand="1"/>
      </w:tblPr>
      <w:tblGrid>
        <w:gridCol w:w="3883"/>
        <w:gridCol w:w="2043"/>
        <w:gridCol w:w="7697"/>
      </w:tblGrid>
      <w:tr w:rsidR="00BE2634" w:rsidRPr="00BE2634" w:rsidTr="00BE2634">
        <w:trPr>
          <w:jc w:val="center"/>
        </w:trPr>
        <w:tc>
          <w:tcPr>
            <w:tcW w:w="0" w:type="auto"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b/>
                <w:bCs/>
                <w:color w:val="000000" w:themeColor="text1"/>
                <w:sz w:val="19"/>
                <w:szCs w:val="19"/>
              </w:rPr>
            </w:pPr>
            <w:r w:rsidRPr="00BE2634">
              <w:rPr>
                <w:rFonts w:ascii="Arial" w:eastAsia="Times New Roman" w:hAnsi="Arial" w:cs="Arial"/>
                <w:b/>
                <w:bCs/>
                <w:color w:val="000000" w:themeColor="text1"/>
                <w:sz w:val="19"/>
                <w:szCs w:val="19"/>
              </w:rPr>
              <w:t>ID</w:t>
            </w:r>
          </w:p>
        </w:tc>
        <w:tc>
          <w:tcPr>
            <w:tcW w:w="2043" w:type="dxa"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b/>
                <w:bCs/>
                <w:color w:val="000000" w:themeColor="text1"/>
                <w:sz w:val="19"/>
                <w:szCs w:val="19"/>
              </w:rPr>
            </w:pPr>
            <w:r w:rsidRPr="00BE2634">
              <w:rPr>
                <w:rFonts w:ascii="Arial" w:eastAsia="Times New Roman" w:hAnsi="Arial" w:cs="Arial"/>
                <w:b/>
                <w:bCs/>
                <w:color w:val="000000" w:themeColor="text1"/>
                <w:sz w:val="19"/>
                <w:szCs w:val="19"/>
              </w:rPr>
              <w:t>TRANSCRIPT_TYPE</w:t>
            </w:r>
          </w:p>
        </w:tc>
        <w:tc>
          <w:tcPr>
            <w:tcW w:w="7544" w:type="dxa"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b/>
                <w:bCs/>
                <w:color w:val="000000" w:themeColor="text1"/>
                <w:sz w:val="19"/>
                <w:szCs w:val="19"/>
              </w:rPr>
            </w:pPr>
            <w:r w:rsidRPr="00BE2634">
              <w:rPr>
                <w:rFonts w:ascii="Arial" w:eastAsia="Times New Roman" w:hAnsi="Arial" w:cs="Arial"/>
                <w:b/>
                <w:bCs/>
                <w:color w:val="000000" w:themeColor="text1"/>
                <w:sz w:val="19"/>
                <w:szCs w:val="19"/>
              </w:rPr>
              <w:t>SEQUENCE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04514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AAGGAAATGGGCAGGCCGGGGTGCTGTGGAACTCTCGCTGGCCCACCCTCCAGGCCTGG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0079683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GGCGGCCGGGGGCATTAACTGACCTCTGAGTACAGCAATAAAATAACCTGGGGATCTT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4444605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GGAGCCTCGATGTCTGCTCTCCAAGAGATGTCTGATCTGAAAGCATGTTGTGGTCCGC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61261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AAGGGAAGGTGGGGCATGTGTCTGGTTTCCACGTTTGTCAGGAGCTGTGAGCAGGAGC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43795176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TTGCTGGGGGGAGCCTGGGCAGGGCGATTCTGGAGGCCCCCTGGTGTGTGATGGTGCAC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69148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CGGATGCTTTCCTAGATGTGGCTCTTCCTTTCCTAAGAGTGTAGATTGCTTCCTCCTCC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7586616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GGAAACCATTGGCAATAACACATCCTGGCATATGGCTCTGAGATGTATAAAGGCACAG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12850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TATGTGGTCTGTGATGCTCCCAACTAAGCAGATGTCATCTAGCATTAGTTTTAAGGCG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30926225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GCAAGGGAGATGCCCAGCTCTCTCCTGTTTTTATAAGTCGCAGCTCCGCAAACTCACTG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52836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AGTGGCCCCAAAACAGCTTCCTGACCTGCTTCTGTGGTCCCAGACCTCTTGCTGCTGAG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30179979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GTCGTCCACCGCCGGATCTCGCTCCAGCGCCCGTGGTCCAGCGTGTAGGGAGCCGATCG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42878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AGTAGGAGCCTTGGAGGGTGGGTAGGTGCATGGAGGGTGACAGCAGCGCTGGTTCCGT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2939844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CGTAGGTGCGGGAACCTGGTTGAACCCCAAGCTGATAGGAAGATGTCTTCAGGAAATGC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31783095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CCAGGGCTCCGCAGCGTTGCCGGTTGTATTCGCTGGATACCAGAGGGCGGAAGTGCAGC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6458171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CTGGGATTACAGGGCACTGAATGTCAAAGTGAAGGAATTCAATGAAGCCCGGATCAAGG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5945162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GTTCCGTGGGGGTGCAGAGGTGGTTGCTGCTTCCAGTTTCCCTTCAGACTTAGCTGTG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5982028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CCTGTGGGTGGATGTGCATGGTGTGGCCTGGAGAGAGAAGCTCCACGTGCAAACAGATA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02118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TACAAGTGCTGCCCTATCCATGGTGACTCCCCTTGGCCTCTAGGCTTGTCTGAGCAGAG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9596949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GGCGGGTGTTAGCAGATGTGGGATTTGAGACCCAAAGAAGTGAAGTAACCTGCCCAAG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48608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GAATTTCTGTTCCAGATGCCTCTCCACAGCATTCATCACACCTTCCTTCACACTTGAAG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lastRenderedPageBreak/>
              <w:t>ASHG19LNC1A101683633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CAATCCCAGCTCTTCCACTCATCAGCTTTGTTATCTTAGCCATTTTCTCAGGGCCAGG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1133016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CCTTCAAACGTCCCTGCCCCTTAGCACGATACAACCGCACCAGCTACTTCTACCCCACA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27682210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GGTTCCGGTGGCGGCGATGGCTTCTCTTTCCACCTGGAGCAGCCCTGCAGAGCCCAGGG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22326814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GGCTTCTCATTCCCCAGATGTGCGGGTCAGAGAGAATCAGATGGAGCCTGAGAGATGCA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1848137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CGGCAGCCCACTGTCTCTACCAAGCCAAGAGATTCAAGGTGAGGGTAGGGGACCGGAAC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0026912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ACTGTAATATTTGCCTTCAAGATGGTTCAAACACAAAATATTAAATGAGCTGTTTCTTA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0890801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CAGGTGGGGGTCACAGCAAGTGCAGATGGAGCTCAGATTCTTCGGTTAACTGTCACCC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36937830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GCGGGATGCTGGGCGGCGTCAGGTGAGCGGTGGTCGCTGGGCCTCAGGTAACCATGGAG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9148624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GACAGACCTGCTTCTGCTTTGTAATCATACGGACAGTTGTGCTTGTCAGAGTTAACGG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854911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GGCAGGCTCTCTCCAGTCTGAAAAGCCCACTTTCACTTGAGTTTCAGGTTACTGAGAGG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2103098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CTGCCCAGTGCTACTACATCTTTAATTGTTTTATTTTTCCCCAGGAGGAAGTAACTGT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40540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ATGTGATTTGTAAATGTATTAGTGATGAGGATAACAATAAAAATCAAATTTATAAAAAA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84701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AAGAAATACAAAAGATGGTGTTAGGACCCTCTCCAAATTAAAATTCTGAATTTCCATGA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48539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AGCTCTGTCAAAAGCTCTTGTTTCAAATCTATATTTGAATAGTAACATTTCAGGAAATG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41920576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CTTTCACCAGGACCCGCCGGGCCCCGCCAGCAGGCGAAGCAGGGAGATGTCAGACTGC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10630287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GCGGCCTGTGGGTGGATGTGCATGGTGTGGCCTGGAGAGAGTGCAGGACTCCCCCTCC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15590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GAAGGTGGTCTTGGGGTCTGAACAGTTCGTCCACTGCTGCTCAGGTAGGTGGTTTCACC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6045150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TGCCGCTAGAGGGTGACGCCTGGGTCGGAATCCAAGGATTTGTGAAGAGGTGACCCAAA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06178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AGTTTCCTACCCAGTATGTCCCAGTGCTCAAACTATTTTTTATTATCTTCAGAGTTTT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13236502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CAGCCCCCTCGGAAAACCACACTGAGAGTTGCATTAAAAACCAGCATGTAGGTATTTG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2429018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CTGGGCCAGGTGGGGAAGGTTTGTTTGCAGAGCAAAGAAGTGAAGCCCTCCATTCTAG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92968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AAACCCCGCCCATCTTCCTGCTCATTGGCCGGTGCGGTTTACGTAAGAGGAGCCTGTTG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lastRenderedPageBreak/>
              <w:t>ASHGV40001413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AATAGCAGGGAAAGGCCATTGCTGCTCTGGAGCTGTGTGTGTGTGTGATGACTAAAGCA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6399525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GGGGGTAGAAAACATTTTGAAGATTTAGAAAGATCCTTCGAGTCGTATCTCAGAAAAGA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63734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TTCTATGGACAATTGTCTCTCTGCGTAGATTAACCTTAAATAAACTTGTTGCGTTTTGA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10017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ATACCCAGCTCTCTGCCTAAATCCTCTGTATGCAAATAAAGGTCTCTGCTTGTCTGTC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76220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ATGAAGCATGGCCGTTTCTTCAAGAGAGACTTAAACTTCAAGCCTTTAGCCCTAGAGGG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26722368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GATGCTGTTCTACTGGAGAAGTTCTAGATTCCCACTGTCCAATAGAAACACGTGAGCCA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52346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GCAAACATTCTGTAAACACGGCGTAGAGTTCAGCCCTCTCCCAAGGTTCAGAAGGAGAG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4465952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GCCAGGTGGGGACTTAAAGCATACAGTGAAGTTGTTCTCTGAAGTTCCTCATCTGCCT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59791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GTCCAAGTGTCCAGGTGTCAGGTGTCTGGGTGTCAGGTGTCTCGGTGTCCGGGTGTCCA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16753425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GGCCAGCGCCGCGGTATCAGTAACATTCAAACATGTGACTATGGCCTTTACCCAGAAGG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53220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ACAGGTAGAAAGTCACTGCCCTTTGGAGAATAGATGTTTACCTTTTCCAGAAACAGTCG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39781923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CCGCTGCGCCGAGGGAGGGGAAACCCGAGGGGTTCCTTGGAGAAGGTGGTGCGTCCTGG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20163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GACCTGCTTGGGGGTGTGATGCTTTCATGATGCTTCCTTTGATGTCGGGGGCCCTTGG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4893279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ACCAGCATGCAAATTTCTTCCAAGAGGGCGGTTCCGGCGGCAAGACGTAAGGAATGGCG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24346093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CCAGGTGGGGGAGTTCTAGAAAGCAACGGGATGATAGATGCGGCAAGGACATACAGCAC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0227479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TCCCTGCCGTTTTAGGACAATCAGGGCCCATCTTCTGCCAAGTGTCTGACCCCATGGGG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57731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AGGGTGCCAGCGGCCGCAGCTGAAGTTGGGCCGAGAGCCGGCGACGGCCCCGCGCCGGG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7625614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CCCCACTAATGAGAAGACACTTCCGACGGACTCAGACCCCAGCAATATCTCTCCCTGGC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1637126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CAAGGCTGGCGCAGTCGGTTTAATAATGATAGAATGAAGACCACAATAAAAGAGACCTC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10416853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GGACCTTGAGCATTCCTCAAGTAGGAAGATATCCCAGAGGAGACAGACATCGGATGGC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80479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TTCGTTCCGGTGATCCTCTCGGTCGCTCCCGTCGTACGAACTGCTACAGCTGCTCAAGC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41555700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GGCAGCAGGCGCTTCCCCCGCGAAGGCCAACGGCCAGGAGAATGGCCACGTGAAAAGCA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lastRenderedPageBreak/>
              <w:t>ASHGV40026229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ACACTGATCAGTTTTAAATGTCTTCTGGTGCAGAGCCCACAGAAACAGAGCTTCCCTGA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76699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TAATCATTTCTGCCCTGTTACTCCCACCCCAGATCCAAGCGCCAGCCCAGTTCCGGTGG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21660446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CAGCCAGGGAAGATGGTGCTCTGAATGTCACAGCAATGCCACCTGCACGGAGGATGAGG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32732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CTTCGAATGAATAAATGATGAGAGAAGATACTTGTTGAAATCTTTTCAGAAATACCTAA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ERCC-00097_63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50778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GAAAAACTCCTCCATGCCAAGCACTCGATTATGTCTGTCTTTGTACTCCACAGTGCCTA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1637125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AAGGCTGGCGCAGTCGGTTTAATAATGATAGAATGAAGACCACAATAAAAGAGACCTC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59259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GGAGAGGGGTGTGGGCTGGGTGGGGTGTGAGCTGTGTGGTGTGTGAGCAGGAGAGGGG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0102680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GGTGGCGGGGAAGGGAGGAGGCTGAGAAGATGCAGATTAAATAAAGGTATGGAATGGAA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40228294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CTCCGCCTGCAGGTGCAGACATCTGGAGGAGAGAGTCGGAGAGCAGAAACCACTTGGC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2825717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CTGGGCCAGGTGGGGAAGGTTTGTTTGCAGAGCAAAGAAGTGAAGAGTCTTTTTGATTC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27764973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GGACCAGCCCACCCGGACCTAACCCAGACCATCTCCCCCCGCCGGGCTACGATGACATG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9221690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ATGCTCCAGCCCAAGTTACATATGTTTCTTGTCTTATGCATTTACAACAAGCCCTGGTC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8946762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CAGTTAGTCAGGTGCTGCTCTTTGTGGTGTGGTGGGCTCTGGTCTGTTCTGCTCGGTGC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3685577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ACTTCCTTCTGTCAGCTCTCCTTCCAACTCACACTTGGGCTTGGATGGTCTCACTGGCA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32333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ACCCAGCTCTTTCAACTCCCAAGGTTACTTTGTCAATAAAGTGCGCCTTCTCAAGTCT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76703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TTTATTCTCACTCTAAATGAAATGAAAGAGCTAAATAAACAGTAACTGTCTGAAGGAAA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5392872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CGGGTCATTACGCTGAGAAAGTCCCTCCTGGTGCATCACAGTCGCCAAGCCGTGGAGAA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8131779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CCAAGAGTATGAGGAGCTGGTGTCTGTGTCAGATTTGTAGCTGCGGGTCGGATTATTG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9420977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CCTCTTATCACAGGTGAGGAAACTGAGGCCGGGGGTTCAGAGCAAGAGACAGAGGTTC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2211524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CAACAATTTACCCGATATCAGGTTCTTCTTTAGACTGGGCTTATGACCTGGGCATCAAA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59449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CTGCATTCAAGAATGTGAGCTCTTTTCTGTGTCTGTGGAGTAAAATGAGGAAGTTATCA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lastRenderedPageBreak/>
              <w:t>ASHGV40001229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TCTCCTTTGGAAGGATCTCTCTGGCCCATCTGGGGGAGGGCAGCCCAGAGACACGTGTG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0262006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CTTCCACATCCTGCTGCTCTCGGCGCCCCCGGTGCTGTTCGTCGTCTACTCCATGCACC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0226035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CGACCCAGCCCAGTGCCACCTCTATCTGTGTACATACTCCCTTCTTCCACCCAGATGGG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16099560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GGCATGCAAACGTTAGAACCAAGTGTTGTCTGTGTTGGTGGAGATGGATCTGCTAGCGA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19162740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GCCAGAGCCGCCTGCCATGCCCCAGCCAGTCCCCACAGCATAACAGTTTCTTACTTTTG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9158522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CAAAAAGACCAAGACTTGATCCCTTGCCCACAAAGATACAAGGCTGAGGACAAAGCCA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454332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AAATCCTAAGTGGCGTCGGACCCCTGTCAGAGAGTAAATCTCAAGTAAGGTACCTGCCA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01197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GCAGCTCGATGCTCTGGTTACCAGATTCGCGTTTACTTTGGAAAAATCTAAGATCGCCA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73073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TAGTCACCGTTTATTTAAATGACCTGCTTCTAAGAACCAAGTGAGTTTTGTATTCTGGC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2092106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GCCAGGTGGGGACTTAAAGTTTCAGTTACTCATTGTTGGGGCTCAGAAACCAATACCCC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11085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GTCCTGTGACGTAGCCCTTTTCAAAACCACCTCTCCCAAGTGCTGCACCACTCCTCCTC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11689598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CCCTCGCTGGTTCCCCCCAACTCAGGTGGTGTTTGAGAAGGGCGGAGTGTACCTGCACA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7535210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GGTCCTGGACTCTTTTTGGTTGGTCTGCCTTATTATTTTCGTCAGTGTTGTGCAGGAGA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SPINKEIN100003643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4673574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GACGTCCCTGCCCTCTGCCTTGCCTCGTATTGTGGTTCACTAGTAAGTGCCTGCTTCCC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93030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CATAGACAGTATGAATGGGTGGGTCTCTGTTCCAATAAAACCTTATCCTAAACACTGAA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15327726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TTCCAAATCGTGGATCCCAAACACCAAGAACATCTGGTGCTCCAGTTCGGCCGAGTGGG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51007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AGTTACCCACATTTCTGCCCAGCTGACTACAAATTCTGGTTTCCATGACCCCCTCTCAG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52827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ATTCAGTCAACAGAAGCATTGCCCTCACTTTATGGGTCACACATCACATGGGACTGTG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33809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GAACGAGCCATCTCCTGGCTGGTTTAGCAGTGTGGGATTGTGTGGTGTTTCTATTAGTC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4002307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GTTTCATCACCTCTCTACAAGTTTCACGCTGTTTAAGTCATGAACCTACAAAAGCCTG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18570399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CCTTGAGAAATGGGTGTCCTGTGTCTCTTTATTCTTGGGTGGGTAGGTGGGTCAAGCA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lastRenderedPageBreak/>
              <w:t>ASHG19AP1B102926930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CCAACCTACTAACAGGTGGGTGGGTATGGTGTGTGGTTTCACTCAGTTCTTCTCATGGG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40841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TATGCTTGCCCTGTGGCTGTGTCTGGCTATACAATTCCTGGAACAACTCAGTCCTGGAG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48727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TTCTATTGGTATTAATTCGGGGCTCTGTAGTCCTTTCTCTCAATTTTCTTTTAAATACA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0010099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CTTCCTTTTTCAATCTGGAAAACTGTCTGACCATGAGGAGAAGCCCCCTCAGCAGTGAG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16060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CATTTTTGTAACCCCAGGATGCCAAGCACAACACCTGTCACAGAAATTCAGCAGTTTTG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0143862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TAAATGAAATTGAGAACATGCTTTGTTTTGCCTGTCAAGGTAATGACTTTAGAAAATAA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27343616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TGCTCAGCTGGTGGGTATGGGTCCCCTATCTTTCTAGAACCAGTATGTGGCATTCCTG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41086300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AGCCTTCTGCCTGTGATGGGATGATTGCTGAGTGTCCTGGGGCCCCAGCAGGCCTGGCC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33251296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ACGCCTCGGGGATCAGAGAGAAGCGAGGTTCTCGTTCTGAGGGACAGGCTTGAGATCGG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7787072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GCTGAAGTATTATGAACTCCAAATAATGCTTTGAGGACCTCCAAAGGGATTAGTAGTT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52843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AACATCCCTGCCCGTGTCTCAGCGCAAATACACACCAATAAATCCATGTTTCCAACTCC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16251415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GGTGGTTCCGGTGTGAGCTCATCTTGGTGTGTTGTGGGGTGTAAGGAGCAGTGTGAGGG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28330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TGCATAACAGAAGATGTATCAGGTCTTTGTCCTGGATCCTCGGAGGAAGCTTCTAAACC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8788791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TCTGAAGGCCTTTCTGCCCAGTCTGCCCTCTTATTCCTCCTGCAGGTCACGACCCCCAG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0207377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CTTCCTTGAACTTTGTGTTAAAAACAGTTCTGCTTCTGAAAATAAAGTTTTTAATCAGA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9555842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GTCGGCTCTCAGTCCCAGAAGTGTTTGGATTGATGAAGTCTGACCCAACTTGCATGGC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34530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AGGGGCTACCGTTCTGCCTCCGACAGGTTGTGTGTGGGTTTACTTGGAGGTGCTTTGCC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30424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TTGTCCCTGCCCCGCGTTGCCTTTTAAATTTTAGCTCATTCCGAGACACCTGCCGTCAG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34868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AGGAAGGCATTACCAGCAATAAGAAGTGATAGCTGCCACGGGAAGCAAATGCAGAAACA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5033128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CAGGAGAGTGGTGTTTGGGTGTGGAAGGGGTAAGGCTCTTTCTCTGGGGCGAAGTGGGA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9552992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TTCTTCAGTCACATCTGAATAAATCCCTTAGAGTGTCTGTGTGCTATGAAGATTGCACA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72148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TTGTGGAGATGGATGGTGGGGATGGTTACACAACAACGTGAATATGCTTAAAGCCACG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lastRenderedPageBreak/>
              <w:t>ASHG19AP1B102268874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GACCATCTCCAGAAATTGGATGAGCAAAAGAAATGGTTAGATGAAGAAGTAGAGAAAG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04110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GTGTAGGCCTAGGCTAATGTGTGTTTGTGTCTTAGTTTTTAACACAAAGTTTAACAAG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57076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TTGCTGTGGGGCTTGGGGATATGTTGGATTCTCACTGGCCCGGAACTTTGCTCCCCGAG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10290204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GGCTGTGGGGTTTGGGCTGGAGTGCGGTGGTGTGACCTCGGCTCACTGCATCCTCCGCC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29603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GTATCTCAGTACAGCTTCTGGAACAAAGTTCTCTGCCCTTTCTCTTATTGTTATTTTT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BL100000566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GAAAAGTGTGTGCTGACAACTCTGGAATACACAGTAGGCACCCAATACATACAAGGGAG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8733567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GTATGACGTTGCTGATCACTGGAGATTCCATCGTTAGTGCTGAGGCAGTATGGGATCAC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887318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CCCCGGGGAGATTCGTTCTCATTTTTCTACTGCTCGTGATGTTCAGCCCACAAGAGCT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6402435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CTCCGCAGGCTGCCGGCTCCACCCCTCAGATTCATTTGGATTCAAGGTTGGCTCTCAAC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89080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TTTCACATATAAATTTGGATGCCTTGCTATTTGGGGAAAATAAATGTGAGCTCTGGCAA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10321113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GGTCGGTCCTCTGAAGAGGCTGGGGCGTCATCGGGGCCGGTTAGAAGCTCTGCTCCCCG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SPINKEIN100008173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0077547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TAGAGCAGGCCAGGTCATCTTTGGGTGGTGGAGTGCAAAGGAGGCGACCTGCAACAGAG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35988649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AGGACTGGTGCCAGCTCCGCGTTGTTCCGCGAGAAAGCGAGAGGCCGAGCCCGGGCTGG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93161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TTCCGGAAATATTGGAAATTAAGCAACATAATTCCAAATCTCTAGGTCAAAGAAGAGA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61364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AAGATGTGGAGGTGGAAGACAGTGACACTGATGATCCTGACTCTCTGTAAGCCTAGGC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10168759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TCTCGCTGGCCCTGCTCGCGGATCCCGAGTAGAGAACGCAAGCACCCACGCCCGCCTGC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0095122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GATAGCATTAGGACAAATATCTAATGTAAATGATGAGTTAATGGATGCAGCAAATCAA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8801755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CCTGCTGCCCGCCACCATCACCACTGCAACTGGGCCCAGCAAAATCATAGAAGGAAAC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44793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AGGTATTATCAAGAAAGTGAAAATACAATCCACAGATATTGCAAATCGTATCTCTGGAG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12100487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CCAGCGCCGGGCCAATGTCCTATCTCAGGGTTTCCCACGTCGCTCGCTCCTTGACGGC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835893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GAGTGGTGGAGTGAGTATTGTCATCTGCATGAGCAAATCTGGTTCATCACATCTTTGCA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lastRenderedPageBreak/>
              <w:t>ASHG19AP1B127249610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CGGGGTGGTTGGCATTGTGTCCTGGAAGCGGCCATTCACTCTAGTGATCTCCTTCTTC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7590865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CAATGGTGCCCCCTCGTGACAGAAGCTTGAACTACAGCTTGAACATCGTGTGACATGA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2078045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GCAGCAGGTTCTCCAGGTGAAAATAAGTCCCCTCCTCGCCCATGTGGCTTGAATCACTC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76086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ATGGTTATGGGGACCTTGCTGATGTGTTTGAACTTTATGAGTGTGAGTCCTGATCCAGG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0171364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ATGTAACTGTCTGTGTCTTGCTTTTTGTATTTTTATGAAGTCTTTGGAGAAATAAAAG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6002067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GCTCTGTGTCCTGTGAGAAAGCGGATGATTCCAATGTACAGCCAATGATGAGCAGCTGC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18160980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TTCCATCTTCAGGACTCGTGCCTTCTGCTGTTCTCATTGTGGCCAAGAAATGTCCCAGC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12534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AAGCACAAGTACATCTGGTAGATGCCCATCTCCCCCACCGCCTGGAACGCCTCCTCCAC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0044033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AGGGAGTCTCGCGTCCACACCGCCCCTTCCCTTTGTAGCAAGCTGACAAGGAGACACTC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1254421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CACTTACAGACTGCCCCTGTTTCAGCCTCCAGGAGAGTCTGTGACAAGGAGTGGGCTCC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1393687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GTGTCAAGCTGTACCGCCACTCTGTGCTGGAAGTGCTGACAGCGGCTGTGGAGTATGGG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6434347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GGGGATCAACGGGAAGGATGGAGAGAACAGCTTGTGTGCCAGGTGGGGAGACGGACATG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12379221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GCTGCCAAGCTCTGGGGGTCATCACAGAGAAGGAGACCCAGGTGGCATCACCTGGAGC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32472269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TCCCAACTTGATAAGGCGACCGTGGCAAAATTGGGGCCTCTCCCTCGTGTTCTTGCTGA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57683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CTGGTTCCAGCTCTTCCCCAGCCTGGCTGTGGTGCCTTGTTCAGGGTAAATACTTCCC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51914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TTCTGGAGTGATTTTCTCTTAGATTTCTGAATGATTAGCATACCTTGACATGGTAAACC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75651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GTTCTGTGTCGTGTCCAACACACTTTGTCATTTTCTTTCTAATCCTTGTGATTATTAT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4650775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CTGTTTCCAGTCTGTGGTGATGCTGTCTGTCTGTCTGAGTCTCGTGGCCGCCCCTGGAC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10644885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AGGCGCCAGGTGGGGTGAGTGAGGCTGTCCATCGAGGGCTCTTGGGGGGGTGTGGGCTC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1660177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TATTCTCATGCAGCTTCCTGTGTCCCTGTCCTTTGGAAAATGCTGCCTCCTGGTCTGC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24077767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GCACTGGAAAATAGTTTGAAATTAAAAGGGAATAATAAGTCACAAAGGGAGGAGCTGGA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17393755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GCTGTGGCTGTGAGTATAAAATCTTTTTAAGATCTCAGAAAGGCCTGATGTGGCACCCC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lastRenderedPageBreak/>
              <w:t>ASHGV40004388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ATCGAAGCAGATGCAGTCTTTCACATGAATATTTGAATCAGGCACAGGATGCAGGTGA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20812793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CACCTGCTCCAGGCTATAATGGTAGAGAAGGGCCCCCTCATATACCTCGGTCTCGCAGG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10829606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GCAGCGCCCCGCGTGCCGATCTTTTCCTAATTCAGCAGCGATTTAACCAAGAGCCTGGA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28094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TGGTGGGGTGTGGTGAGATACTTGCATTGTATTTTCAATTAGCAGCAACATTCTATGG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6532476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GGTGTATCAGCATCTTTTATACCTGAGTAAAGCAGAAAGGTTTAAGTTTACCACTTTT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0140590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CTCTGAGAAGTTGGAAGATCTGCTGTGCTTCCAGACACCCTCTTACCCTCTAGGAGGCA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4000725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TGCATGGCTGTGAACTGGAATGTGTGACTGTGACCTTATGGCTGCCGCACGCCTCTGCC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23539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TGCCTCAGTGCTTGATTTTTAACGGTTTTGAAGAGAATAGTTACATTTCTTCTCCTAG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2866939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CGGGCCTCAGAACCAGGAAGATCCGGATAAAGACACTGTCTGCACTCTACTCAGATGCC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6013140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TCCCAGCTTCTCCGTGCTGATACCCCATGGTTCTCCTACCACCAGATGCTACTGAGGC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48341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CCTATTGTTGAAGGTCGGCTCTTTAATGTGCAAATTAAGGTGTTTTATTTCCTTCATA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33038450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GCTGAACCCCGGGTCTGCGCCTTTCCCCCAGCCTGGAGACGATGCCAAAGCTGCAGGGC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21624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TTAGTTTAGCCAAAGGATAAGTGTCCCCTATGGGGATGGTCCACTCTCACTCTTTCTC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2085612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GATGCCAGTTAATTACTTTGAATAGAAGACTCACTGGTGGCACCTGCAGCTGCGGCGT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2428297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GCATTGGAACATGACATGAGATTAAGTGTATAAAGCCAAATGTCCCATTTAAAGTTTGA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1019195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GCGCTGCGAGCAGAACCCAGTGACTTGATTGTAAAAATTTACAGAGCGGAATCATATGC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88080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ACCAGGTGCAATCTCCAACATGTGCGGGCTTTGGGAAAACACAATCGGGCAAGTGAAG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482211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CTTGTTTGTTGAATAGATACATGAAAAGAAAGAAGGAGAGAAGGAAGAAAGGAGGGCGG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0197615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GTCAGGCATCTTCCCTGCCGTCGTTTCTGGGAGGTTGAAAAATTGATCCAGAAAGACC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72825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GTGTTAGTCTGGAAGCACCAAGCACCGCATACCAAAATACCTCGAGGCAACCGTATGGC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6475763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CTGGAGCGTCGGGCCAGGAAGACGGAGAACTGGATTTGCTGCCAAACTCATTGAGGGTG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5245011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ATTTGTGTGTAATTATAATGTTCTATGTGTGGTGTTATCAAAAGAATCACTGTGTCTC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lastRenderedPageBreak/>
              <w:t>ASHG19LNC1A100012092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TGTCTAGGTTTGCCTTTGTCTTTTTGTTGTCAGAATTTCATTAAACTAATTATTCATTC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43197067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CTCTGGCCCATTCCCTGGGGAGTGGCTGGAAGCGAGGAACGCAGTGGATGCCTTTCGGG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2812538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CAAGTGATCCTCACACTTCAGCCTCCTGAGCAACTGAAACTACAGTGAATAAGAATGG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BL100000870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ACTTTTCTGTTTGAATGTTTGATAATAAAATATTGAATAAAAATCTTTTTGCTAAAGA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11702966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AAGATGCCTGGGTGAGTCATTGGTAGGGAGGCGAGTGCTGGCGTGACGAGATGCTACGG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84341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AGAATCCTGACCTTATGCTGGCCTAGGCTAATGTGTGTGTTTGTGTCTTAGTTTTTAAC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19012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TGGGGCCTGGGGGATGGAATAGGAAGGAGATGTATGCTCTTTACTCTACATGATTTTT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8818018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GAAACTGTTTTGGATGATCTTGACCCCGAGAATGCCCTTCTGCCTGCAGGGTTCCGGCA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6039798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GGGTGGAGGTGTGGATGCTTAACCCAGTCTTTTTGCACCCATAGCCTCTTCAAGTTCC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BL100000681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GGTGGGGACATGCAGCAGATGGGCCGATTGTAAAGGAATAAATATAACATTTATTTTCA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7974207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CAGGACAGCAGATTAGAGGCAGGAGGCAATGACAATAAAATAACGATAAAATCCTGAGA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24194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CCAGGTATCTGGGTGTATGGGTGTCTGAGTGTCAGGTGTCTGAGTGTCCAGGTGTCCAG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2930566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GCCGCACCGTGGACTTGTTCTTAATCGAGGGGGTGAGTGAGGGGTCTGTTTCAGTAGG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60784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CAAGAATTTGTAGACTGCTCTAAGCATTTTAAAGTTTATCTTAAAAGCAGCTTGATAAA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24609586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CTCATGACCAGCCAGATGTCTTAAGGAATGCTTTTGAAAAGAACAGAGGCGTACAACA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1292487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GGCTTCTCAATCCAGGTCCCTGCCCTCCCTGTTTTGAGGTTTAGACAGGATGAGAGTCC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37100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ATGTCCACTCTGGATGTCCACAGTGACTCGGGCTCCTCAGCAGCCCACGTCCTCCTCAC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9427515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CTGACTGCTACCCCACTATTTTGAAGCATACATGGGAAGCTGGTTCCTGGACCCCCGCA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0785967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GGCCGACCTGGGGAAAGACTGATTTTGAGGTTTTAATAGTTTTCAGATGCTTCAAGTG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42926223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TTTGTGTCTGGAGCCGTAGCGGCAAGTGGGCTTGCGGCTAAGGGATTTTCCTGGGATGA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8832336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GATGTACAGGGATCTGTGGAACTTTGAACTTGAGAGTGATGATTTATGGTATCTGGTGG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3461095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GTGACTGTGTCTGTGACAAGCAGCACCATTTCATCAAATGTGGCATCCAAGGCTGCCT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lastRenderedPageBreak/>
              <w:t>ASHGV40029368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AAGAGCCAGGCCCTCGCTGCCAAGGAGCTTTCCCGTAACACCGATGCATCAAACAAAAG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4876954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GCCTCTCCTAAACCAAACAGGACGCCACGGGCAAGTTGGAGCAAAGTCCTGGCAAACC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9294555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CCAGCTACGAAAAGAATATAGCTGCTCTTGAATGTGAGGTTTGTTGGTATAAAAAGTG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28099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TGAGAGTTTTCTGCCCTAGTGCCACTGCTTTAAGAACTACAGCTTGGTCATCTCTAGAA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51026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CTGCCCCAGTTATCCATTTTACTGGATAGTCTTGGTATCCAGATGATTTAGGGAAAAAA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BL100000390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AGCTCTGCAGGCATTTATTGGCAGGCTACACCTAAGACTTTCTCTGCAGAAAAATGTTC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8131956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CAGAAGTGTGTCTGTGCATCTGTGTCTCTGTGCAGGAGGCCTGTGCAACCTGTGCCCAG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0219166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AAAGCTGTGTTCTGTTGGCTGGTGGAGGACCTCACTACCACAAATAACATGCCCAGGGC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34807541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CTCATGCCCTGTATGCCCTGTGCTCTTCCCACAGGTGGCCTTTTGCCCCACCCCCAGCA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24487458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GCAATGAAACTTTTCCTGAAAAATTAGAGGACCCACAAGGAAATCTTGGAAGTTATGC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16871577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CCAAGAAGTTCCTGCCTTTTGTCTCTGAGCCTGATGTGTGTAGGGGTGATGGAAAGGC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50040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CTTACTTTCGTTACTCATCTTATCAAAGTAGGATAACTTGGAGGCAGCGTAGATGGCGC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43936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ATGTGGTCTTCGACGAATACTTCCACCCCTGTGTGGTGCAGTTTGCTCATCTGCAAAA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24725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AGAAAAAGTTAATTTTTCAACAAGTTCAGGCTCTTGCAGAAGACCTTGAGCAGCATGGG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9170827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GCCTGTGCCTGTGGTAACTGTCTATGAGCCAGGTATATCTGAAGCATATTTGACAACAG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27674344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TGTGGTAGGAAGGGAGGTCCGCTCGGCCGGGTGCGCCGCCCCAGTGCTCTGTGGGATAC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12128398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CGAGAGTCGGAGATATGACTGACTGATTCCTTCTCTGGAATAGTTACTTTACAACACGG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BL100000341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GGTAGGTCTGGGTACAAAGCACTGGGAATACAACCTTGAACAAGACAAGAATCCTGGCC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14603136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CTGGCGCTCTATGAAACCTGCGAAAAGTACGGACTTGGCTCACAAAATATCATCGACT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7597508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GGGAGACTGACACATTGATCACTTTCTCAACCTTTGATCTCTTGAGAGGATGGTTCACA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6435265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CGGGGGAGGCTGCAGGTTCACGTCGGTGTCCGGTGATAAAGAAGACACGGATACAGCAA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25009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GTGTGTGGGGAGGGGTGCAGGAGGTGGGTGGAGTTAATGGAGTAGTGGTTGTATGGTAC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lastRenderedPageBreak/>
              <w:t>ASHGV40027552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GATTTAAAGACCCACATTGTTAACAATGGTGTTTTAGGTGTGTGGCGTATTAGAGGAG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48535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CTCAAAGTACTCTGCTAAGGGTAATTAAAAGGAATAGGATGTTATGAATTAGATGAAAAA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00132859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ATCCTAGTACCTGTGTGCTTATGTCCGTGTGTGTCCGTGTGGCCTGGAGGAGCCCGAGG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40078097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CGCAGCTCCCGACTGAGCTGCGCCTGCGCAACTCATTGGCGCCAAGATGGCGATGGAGA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32095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AGGTAGGGTAGTCAAGATTCCAGACACATCCAAATGAGGCGCTGCATGTGGCAATCTGC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AP1B110408797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protein_coding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AGCTGTGCTCTGTGTCGTAGGCAAAATTCCACTGAAGGAGCCTCTGTGCCCTGCAGCCG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0002945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GTTTACAGAGGCCACTTAAAATCCTTACGTTAACCCTAGGCATACTGTGGTCATCCTTT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13684843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CGCTCCGGGGACTCCGAGTCAACAGCTGTTGCAGCATGAGCGATACGCTTGGTTCTCCT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19LNC1A104055872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TGACACCCTGCCCAGTTGTCCCCTTGGAACCTGTAAACACTTTGGCATAAAGATCTGACA</w:t>
            </w:r>
          </w:p>
        </w:tc>
      </w:tr>
      <w:tr w:rsidR="00BE2634" w:rsidRPr="00BE2634" w:rsidTr="00BE2634">
        <w:trPr>
          <w:jc w:val="center"/>
        </w:trPr>
        <w:tc>
          <w:tcPr>
            <w:tcW w:w="0" w:type="auto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SHGV40004359V5</w:t>
            </w:r>
          </w:p>
        </w:tc>
        <w:tc>
          <w:tcPr>
            <w:tcW w:w="2043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proofErr w:type="spellStart"/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lncRNA</w:t>
            </w:r>
            <w:proofErr w:type="spellEnd"/>
          </w:p>
        </w:tc>
        <w:tc>
          <w:tcPr>
            <w:tcW w:w="7544" w:type="dxa"/>
            <w:noWrap/>
            <w:hideMark/>
          </w:tcPr>
          <w:p w:rsidR="00697027" w:rsidRPr="00BE2634" w:rsidRDefault="00697027" w:rsidP="00697027">
            <w:pPr>
              <w:spacing w:line="408" w:lineRule="atLeast"/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</w:pPr>
            <w:r w:rsidRPr="00BE2634">
              <w:rPr>
                <w:rFonts w:ascii="Arial" w:eastAsia="Times New Roman" w:hAnsi="Arial" w:cs="Arial"/>
                <w:color w:val="000000" w:themeColor="text1"/>
                <w:sz w:val="17"/>
                <w:szCs w:val="17"/>
              </w:rPr>
              <w:t>AAGAATGGCAGCAGGGTCTGTGTGTGGTGGGAAGCAAACTGGCCTGAGG</w:t>
            </w:r>
          </w:p>
        </w:tc>
      </w:tr>
    </w:tbl>
    <w:p w:rsidR="00697027" w:rsidRPr="00BE2634" w:rsidRDefault="00697027" w:rsidP="00697027">
      <w:pPr>
        <w:rPr>
          <w:rFonts w:ascii="Arial" w:hAnsi="Arial" w:cs="Arial"/>
          <w:color w:val="000000" w:themeColor="text1"/>
          <w:sz w:val="24"/>
          <w:szCs w:val="24"/>
        </w:rPr>
      </w:pPr>
    </w:p>
    <w:p w:rsidR="0029379E" w:rsidRPr="00BE2634" w:rsidRDefault="0029379E">
      <w:pPr>
        <w:rPr>
          <w:rFonts w:ascii="Arial" w:hAnsi="Arial" w:cs="Arial"/>
          <w:color w:val="000000" w:themeColor="text1"/>
        </w:rPr>
      </w:pPr>
    </w:p>
    <w:sectPr w:rsidR="0029379E" w:rsidRPr="00BE2634" w:rsidSect="00BE2634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1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M1B0IzMxMjEwtLMyUdpeDU4uLM/DyQAsNaAMRKyDMsAAAA"/>
  </w:docVars>
  <w:rsids>
    <w:rsidRoot w:val="00697027"/>
    <w:rsid w:val="0029379E"/>
    <w:rsid w:val="00380F81"/>
    <w:rsid w:val="0050519C"/>
    <w:rsid w:val="005B2A38"/>
    <w:rsid w:val="00633E70"/>
    <w:rsid w:val="00697027"/>
    <w:rsid w:val="00BE26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9702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ui-icon">
    <w:name w:val="ui-icon"/>
    <w:basedOn w:val="DefaultParagraphFont"/>
    <w:rsid w:val="00697027"/>
  </w:style>
  <w:style w:type="table" w:styleId="TableGrid">
    <w:name w:val="Table Grid"/>
    <w:basedOn w:val="TableNormal"/>
    <w:uiPriority w:val="59"/>
    <w:rsid w:val="00BE263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190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3468</Words>
  <Characters>19774</Characters>
  <Application>Microsoft Office Word</Application>
  <DocSecurity>0</DocSecurity>
  <Lines>164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manoj</cp:lastModifiedBy>
  <cp:revision>3</cp:revision>
  <cp:lastPrinted>2021-02-27T17:06:00Z</cp:lastPrinted>
  <dcterms:created xsi:type="dcterms:W3CDTF">2021-01-31T14:10:00Z</dcterms:created>
  <dcterms:modified xsi:type="dcterms:W3CDTF">2021-02-27T17:06:00Z</dcterms:modified>
</cp:coreProperties>
</file>